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D5631" w14:textId="77777777" w:rsidR="00E2413B" w:rsidRPr="00E07561" w:rsidRDefault="00E07561" w:rsidP="009F570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bookmarkStart w:id="0" w:name="_GoBack"/>
      <w:bookmarkEnd w:id="0"/>
      <w:r w:rsidRPr="00E07561">
        <w:rPr>
          <w:rFonts w:ascii="Helvetica" w:eastAsia="Times New Roman" w:hAnsi="Helvetica" w:cs="Helvetica"/>
          <w:b/>
          <w:bCs/>
          <w:color w:val="000000"/>
          <w:sz w:val="44"/>
          <w:szCs w:val="27"/>
          <w:lang w:val="en-GB"/>
        </w:rPr>
        <w:t>Supervisor Meeting</w:t>
      </w:r>
      <w:r w:rsidR="008E7980" w:rsidRPr="008E7980">
        <w:rPr>
          <w:rFonts w:ascii="Helvetica" w:eastAsia="Times New Roman" w:hAnsi="Helvetica" w:cs="Helvetica"/>
          <w:sz w:val="24"/>
          <w:szCs w:val="24"/>
        </w:rPr>
        <w:br/>
      </w:r>
      <w:r w:rsidR="008E7980" w:rsidRPr="008E7980">
        <w:rPr>
          <w:rFonts w:ascii="Times New Roman" w:eastAsia="Times New Roman" w:hAnsi="Times New Roman" w:cs="Times New Roman"/>
          <w:sz w:val="24"/>
          <w:szCs w:val="24"/>
          <w:lang w:val="en-GB"/>
        </w:rPr>
        <w:t> </w:t>
      </w:r>
    </w:p>
    <w:p w14:paraId="2410805A" w14:textId="02167FDF" w:rsidR="00E07561" w:rsidRDefault="00E07561" w:rsidP="00E0756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ate: </w:t>
      </w:r>
      <w:r w:rsidR="006A4B6B">
        <w:rPr>
          <w:rStyle w:val="normaltextrun"/>
          <w:rFonts w:ascii="Calibri" w:hAnsi="Calibri" w:cs="Calibri"/>
          <w:sz w:val="22"/>
          <w:szCs w:val="22"/>
        </w:rPr>
        <w:t>1</w:t>
      </w:r>
      <w:r w:rsidR="00580796">
        <w:rPr>
          <w:rStyle w:val="normaltextrun"/>
          <w:rFonts w:ascii="Calibri" w:hAnsi="Calibri" w:cs="Calibri"/>
          <w:sz w:val="22"/>
          <w:szCs w:val="22"/>
        </w:rPr>
        <w:t>8</w:t>
      </w:r>
      <w:r w:rsidR="00484CA8">
        <w:rPr>
          <w:rStyle w:val="normaltextrun"/>
          <w:rFonts w:ascii="Calibri" w:hAnsi="Calibri" w:cs="Calibri"/>
          <w:sz w:val="22"/>
          <w:szCs w:val="22"/>
        </w:rPr>
        <w:t xml:space="preserve"> Oct</w:t>
      </w:r>
      <w:r>
        <w:rPr>
          <w:rStyle w:val="normaltextrun"/>
          <w:rFonts w:ascii="Calibri" w:hAnsi="Calibri" w:cs="Calibri"/>
          <w:sz w:val="22"/>
          <w:szCs w:val="22"/>
        </w:rPr>
        <w:t xml:space="preserve"> 2018 (Thursday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18BB69" w14:textId="77777777" w:rsidR="00E07561" w:rsidRDefault="00E07561" w:rsidP="00E075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7DA8642" w14:textId="77777777" w:rsidR="00E07561" w:rsidRDefault="00E07561" w:rsidP="00E075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ime: 1140hrs – 1200hr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55D6704" w14:textId="77777777" w:rsidR="00E07561" w:rsidRDefault="00E07561" w:rsidP="00E0756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B460AE1" w14:textId="332D1C7E" w:rsidR="00E07561" w:rsidRDefault="00E07561" w:rsidP="00E075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ttendees: Professor Benjamin Gan, Cheryl Chiam,</w:t>
      </w:r>
      <w:r w:rsidR="001055F5" w:rsidRPr="001055F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473ED1">
        <w:rPr>
          <w:rStyle w:val="normaltextrun"/>
          <w:rFonts w:ascii="Calibri" w:hAnsi="Calibri" w:cs="Calibri"/>
          <w:sz w:val="22"/>
          <w:szCs w:val="22"/>
        </w:rPr>
        <w:t xml:space="preserve">Debbie </w:t>
      </w:r>
      <w:r w:rsidR="001055F5">
        <w:rPr>
          <w:rStyle w:val="normaltextrun"/>
          <w:rFonts w:ascii="Calibri" w:hAnsi="Calibri" w:cs="Calibri"/>
          <w:sz w:val="22"/>
          <w:szCs w:val="22"/>
        </w:rPr>
        <w:t>Lee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 w:rsidR="00527AAF"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>
        <w:rPr>
          <w:rStyle w:val="normaltextrun"/>
          <w:rFonts w:ascii="Calibri" w:hAnsi="Calibri" w:cs="Calibri"/>
          <w:sz w:val="22"/>
          <w:szCs w:val="22"/>
        </w:rPr>
        <w:t>Tan Wei Sheng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91C081E" w14:textId="77777777" w:rsidR="00E369A7" w:rsidRPr="00E369A7" w:rsidRDefault="00E369A7" w:rsidP="009F570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77B64FF" w14:textId="7602F946" w:rsidR="00527AAF" w:rsidRDefault="00527AAF" w:rsidP="008E798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</w:pPr>
    </w:p>
    <w:p w14:paraId="4CAF6ACA" w14:textId="6425555F" w:rsidR="00C710C2" w:rsidRDefault="00C710C2" w:rsidP="00C710C2">
      <w:pPr>
        <w:tabs>
          <w:tab w:val="left" w:pos="3156"/>
        </w:tabs>
        <w:jc w:val="both"/>
      </w:pPr>
      <w:r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  <w:t>What we should include for the finals</w:t>
      </w:r>
    </w:p>
    <w:p w14:paraId="6B21DC14" w14:textId="77777777" w:rsidR="00FA7779" w:rsidRDefault="00FA7779" w:rsidP="008E7980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</w:pPr>
    </w:p>
    <w:p w14:paraId="35ECB3C2" w14:textId="6D4284B5" w:rsidR="006A4B6B" w:rsidRPr="00FA7779" w:rsidRDefault="00590819" w:rsidP="00FA7779">
      <w:pPr>
        <w:pStyle w:val="ListParagraph"/>
        <w:numPr>
          <w:ilvl w:val="0"/>
          <w:numId w:val="13"/>
        </w:numPr>
        <w:rPr>
          <w:lang w:val="en-GB"/>
        </w:rPr>
      </w:pPr>
      <w:r w:rsidRPr="00FA7779">
        <w:rPr>
          <w:lang w:val="en-GB"/>
        </w:rPr>
        <w:t xml:space="preserve">Prof </w:t>
      </w:r>
      <w:r w:rsidR="006A4B6B" w:rsidRPr="00FA7779">
        <w:rPr>
          <w:lang w:val="en-GB"/>
        </w:rPr>
        <w:t xml:space="preserve">Lian Chee will be </w:t>
      </w:r>
      <w:r w:rsidRPr="00FA7779">
        <w:rPr>
          <w:lang w:val="en-GB"/>
        </w:rPr>
        <w:t>reviewing us for the</w:t>
      </w:r>
      <w:r w:rsidR="006A4B6B" w:rsidRPr="00FA7779">
        <w:rPr>
          <w:lang w:val="en-GB"/>
        </w:rPr>
        <w:t xml:space="preserve"> finals</w:t>
      </w:r>
      <w:r w:rsidR="00090476">
        <w:rPr>
          <w:lang w:val="en-GB"/>
        </w:rPr>
        <w:t>.</w:t>
      </w:r>
    </w:p>
    <w:p w14:paraId="1FD5EA2D" w14:textId="0675C74D" w:rsidR="006A4B6B" w:rsidRPr="00FA7779" w:rsidRDefault="006A4B6B" w:rsidP="00FA7779">
      <w:pPr>
        <w:pStyle w:val="ListParagraph"/>
        <w:numPr>
          <w:ilvl w:val="0"/>
          <w:numId w:val="13"/>
        </w:numPr>
        <w:rPr>
          <w:lang w:val="en-GB"/>
        </w:rPr>
      </w:pPr>
      <w:r w:rsidRPr="00FA7779">
        <w:rPr>
          <w:lang w:val="en-GB"/>
        </w:rPr>
        <w:t>We should have a business process and a workflow diagram from order to cashier</w:t>
      </w:r>
      <w:r w:rsidR="00590819" w:rsidRPr="00FA7779">
        <w:rPr>
          <w:lang w:val="en-GB"/>
        </w:rPr>
        <w:t xml:space="preserve"> (</w:t>
      </w:r>
      <w:r w:rsidR="00463591" w:rsidRPr="00FA7779">
        <w:rPr>
          <w:lang w:val="en-GB"/>
        </w:rPr>
        <w:t>don’t</w:t>
      </w:r>
      <w:r w:rsidR="00590819" w:rsidRPr="00FA7779">
        <w:rPr>
          <w:lang w:val="en-GB"/>
        </w:rPr>
        <w:t xml:space="preserve"> have to do</w:t>
      </w:r>
      <w:r w:rsidR="00FA7779">
        <w:rPr>
          <w:lang w:val="en-GB"/>
        </w:rPr>
        <w:t xml:space="preserve"> the</w:t>
      </w:r>
      <w:r w:rsidR="00590819" w:rsidRPr="00FA7779">
        <w:rPr>
          <w:lang w:val="en-GB"/>
        </w:rPr>
        <w:t xml:space="preserve"> </w:t>
      </w:r>
      <w:r w:rsidR="00463591">
        <w:rPr>
          <w:lang w:val="en-GB"/>
        </w:rPr>
        <w:t>“</w:t>
      </w:r>
      <w:r w:rsidR="00590819" w:rsidRPr="00FA7779">
        <w:rPr>
          <w:lang w:val="en-GB"/>
        </w:rPr>
        <w:t>as is</w:t>
      </w:r>
      <w:r w:rsidR="00463591">
        <w:rPr>
          <w:lang w:val="en-GB"/>
        </w:rPr>
        <w:t>” diagram</w:t>
      </w:r>
      <w:r w:rsidR="00590819" w:rsidRPr="00FA7779">
        <w:rPr>
          <w:lang w:val="en-GB"/>
        </w:rPr>
        <w:t>)</w:t>
      </w:r>
    </w:p>
    <w:p w14:paraId="3013A2DB" w14:textId="5F7D841F" w:rsidR="006A4B6B" w:rsidRPr="00FA7779" w:rsidRDefault="006A4B6B" w:rsidP="00FA7779">
      <w:pPr>
        <w:pStyle w:val="ListParagraph"/>
        <w:numPr>
          <w:ilvl w:val="0"/>
          <w:numId w:val="13"/>
        </w:numPr>
        <w:rPr>
          <w:lang w:val="en-GB"/>
        </w:rPr>
      </w:pPr>
      <w:r w:rsidRPr="00FA7779">
        <w:rPr>
          <w:lang w:val="en-GB"/>
        </w:rPr>
        <w:t>The diagram should show</w:t>
      </w:r>
      <w:r w:rsidR="00FA7779" w:rsidRPr="00FA7779">
        <w:rPr>
          <w:lang w:val="en-GB"/>
        </w:rPr>
        <w:t xml:space="preserve">case </w:t>
      </w:r>
      <w:r w:rsidRPr="00FA7779">
        <w:rPr>
          <w:lang w:val="en-GB"/>
        </w:rPr>
        <w:t>what we learnt in PMSB</w:t>
      </w:r>
      <w:r w:rsidR="00090476">
        <w:rPr>
          <w:lang w:val="en-GB"/>
        </w:rPr>
        <w:t>.</w:t>
      </w:r>
    </w:p>
    <w:p w14:paraId="5BA3E80C" w14:textId="3CF0F3D0" w:rsidR="006A4B6B" w:rsidRPr="00C710C2" w:rsidRDefault="00600DD4" w:rsidP="006A4B6B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>W</w:t>
      </w:r>
      <w:r w:rsidR="006A4B6B" w:rsidRPr="00FA7779">
        <w:rPr>
          <w:lang w:val="en-GB"/>
        </w:rPr>
        <w:t>e will reexplain the architectural diagram.</w:t>
      </w:r>
    </w:p>
    <w:p w14:paraId="3A0A01FB" w14:textId="06B0F8F5" w:rsidR="006A4B6B" w:rsidRDefault="006A4B6B" w:rsidP="006A4B6B">
      <w:pPr>
        <w:rPr>
          <w:lang w:val="en-GB"/>
        </w:rPr>
      </w:pPr>
      <w:r w:rsidRPr="006A4B6B">
        <w:rPr>
          <w:lang w:val="en-GB"/>
        </w:rPr>
        <w:t>Action item: We will need to perform a stress test</w:t>
      </w:r>
      <w:r w:rsidR="00C710C2">
        <w:rPr>
          <w:lang w:val="en-GB"/>
        </w:rPr>
        <w:t xml:space="preserve"> on the application</w:t>
      </w:r>
      <w:r w:rsidRPr="006A4B6B">
        <w:rPr>
          <w:lang w:val="en-GB"/>
        </w:rPr>
        <w:t>.</w:t>
      </w:r>
    </w:p>
    <w:p w14:paraId="4E4B8C4B" w14:textId="77777777" w:rsidR="00C710C2" w:rsidRDefault="00C710C2" w:rsidP="006A4B6B">
      <w:pPr>
        <w:rPr>
          <w:lang w:val="en-GB"/>
        </w:rPr>
      </w:pPr>
    </w:p>
    <w:p w14:paraId="2CFACA0F" w14:textId="4FDD6E4C" w:rsidR="006A4B6B" w:rsidRPr="006A4B6B" w:rsidRDefault="00C710C2" w:rsidP="00C710C2">
      <w:pPr>
        <w:tabs>
          <w:tab w:val="left" w:pos="3156"/>
        </w:tabs>
        <w:jc w:val="both"/>
        <w:rPr>
          <w:lang w:val="en-GB"/>
        </w:rPr>
      </w:pPr>
      <w:r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  <w:t>Printer updates</w:t>
      </w:r>
    </w:p>
    <w:p w14:paraId="59327020" w14:textId="3CF905D3" w:rsidR="006A4B6B" w:rsidRDefault="006A4B6B" w:rsidP="006A4B6B">
      <w:pPr>
        <w:rPr>
          <w:lang w:val="en-GB"/>
        </w:rPr>
      </w:pPr>
      <w:r w:rsidRPr="006A4B6B">
        <w:rPr>
          <w:lang w:val="en-GB"/>
        </w:rPr>
        <w:t>Printer has been ordered, will arrive in 10-14 days.</w:t>
      </w:r>
    </w:p>
    <w:p w14:paraId="38615688" w14:textId="094161F2" w:rsidR="00C710C2" w:rsidRDefault="00C710C2" w:rsidP="006A4B6B">
      <w:pPr>
        <w:rPr>
          <w:lang w:val="en-GB"/>
        </w:rPr>
      </w:pPr>
    </w:p>
    <w:p w14:paraId="2C573FC8" w14:textId="2A83D2AC" w:rsidR="00C710C2" w:rsidRPr="006A4B6B" w:rsidRDefault="00C710C2" w:rsidP="00C710C2">
      <w:pPr>
        <w:tabs>
          <w:tab w:val="left" w:pos="3156"/>
        </w:tabs>
        <w:jc w:val="both"/>
        <w:rPr>
          <w:lang w:val="en-GB"/>
        </w:rPr>
      </w:pPr>
      <w:r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  <w:t>Poster and video</w:t>
      </w:r>
    </w:p>
    <w:p w14:paraId="6699ED85" w14:textId="74BC0A7D" w:rsidR="006A4B6B" w:rsidRPr="006A4B6B" w:rsidRDefault="006A4B6B" w:rsidP="006A4B6B">
      <w:pPr>
        <w:rPr>
          <w:lang w:val="en-GB"/>
        </w:rPr>
      </w:pPr>
      <w:r w:rsidRPr="006A4B6B">
        <w:rPr>
          <w:lang w:val="en-GB"/>
        </w:rPr>
        <w:t>For poster, we can assume the missing features are working.</w:t>
      </w:r>
    </w:p>
    <w:p w14:paraId="59F28807" w14:textId="53485466" w:rsidR="006A4B6B" w:rsidRPr="006A4B6B" w:rsidRDefault="006A4B6B" w:rsidP="006A4B6B">
      <w:pPr>
        <w:rPr>
          <w:lang w:val="en-GB"/>
        </w:rPr>
      </w:pPr>
      <w:r w:rsidRPr="006A4B6B">
        <w:rPr>
          <w:lang w:val="en-GB"/>
        </w:rPr>
        <w:t xml:space="preserve">Video </w:t>
      </w:r>
      <w:r w:rsidR="00463591" w:rsidRPr="006A4B6B">
        <w:rPr>
          <w:lang w:val="en-GB"/>
        </w:rPr>
        <w:t>don’t</w:t>
      </w:r>
      <w:r w:rsidRPr="006A4B6B">
        <w:rPr>
          <w:lang w:val="en-GB"/>
        </w:rPr>
        <w:t xml:space="preserve"> have to </w:t>
      </w:r>
      <w:r w:rsidR="00463591">
        <w:rPr>
          <w:lang w:val="en-GB"/>
        </w:rPr>
        <w:t xml:space="preserve">show </w:t>
      </w:r>
      <w:r w:rsidRPr="006A4B6B">
        <w:rPr>
          <w:lang w:val="en-GB"/>
        </w:rPr>
        <w:t>everything, just state the problem and how we solve it.</w:t>
      </w:r>
    </w:p>
    <w:p w14:paraId="291A697E" w14:textId="11FD95A2" w:rsidR="006A4B6B" w:rsidRDefault="006A4B6B" w:rsidP="006A4B6B">
      <w:pPr>
        <w:rPr>
          <w:lang w:val="en-GB"/>
        </w:rPr>
      </w:pPr>
      <w:r w:rsidRPr="006A4B6B">
        <w:rPr>
          <w:lang w:val="en-GB"/>
        </w:rPr>
        <w:t>Video caption is important. Video can be fun and comical.</w:t>
      </w:r>
    </w:p>
    <w:p w14:paraId="75AE2378" w14:textId="77777777" w:rsidR="00C710C2" w:rsidRPr="006A4B6B" w:rsidRDefault="00C710C2" w:rsidP="00C710C2">
      <w:pPr>
        <w:rPr>
          <w:lang w:val="en-GB"/>
        </w:rPr>
      </w:pPr>
      <w:r w:rsidRPr="006A4B6B">
        <w:rPr>
          <w:lang w:val="en-GB"/>
        </w:rPr>
        <w:t>Video and poster</w:t>
      </w:r>
      <w:r>
        <w:rPr>
          <w:lang w:val="en-GB"/>
        </w:rPr>
        <w:t xml:space="preserve"> will be reviewed in the next meeting.</w:t>
      </w:r>
    </w:p>
    <w:p w14:paraId="48621435" w14:textId="4D17B18B" w:rsidR="00C710C2" w:rsidRDefault="00C710C2" w:rsidP="006A4B6B">
      <w:pPr>
        <w:rPr>
          <w:lang w:val="en-GB"/>
        </w:rPr>
      </w:pPr>
    </w:p>
    <w:p w14:paraId="2102F2A5" w14:textId="4CF86E58" w:rsidR="00C710C2" w:rsidRPr="006A4B6B" w:rsidRDefault="00C710C2" w:rsidP="00C710C2">
      <w:pPr>
        <w:tabs>
          <w:tab w:val="left" w:pos="3156"/>
        </w:tabs>
        <w:jc w:val="both"/>
        <w:rPr>
          <w:lang w:val="en-GB"/>
        </w:rPr>
      </w:pPr>
      <w:r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  <w:t>Analytics Dashboard</w:t>
      </w:r>
    </w:p>
    <w:p w14:paraId="754DDF1C" w14:textId="1DC12AFE" w:rsidR="006A4B6B" w:rsidRPr="006A4B6B" w:rsidRDefault="006A4B6B" w:rsidP="006A4B6B">
      <w:pPr>
        <w:rPr>
          <w:lang w:val="en-GB"/>
        </w:rPr>
      </w:pPr>
      <w:r w:rsidRPr="006A4B6B">
        <w:rPr>
          <w:lang w:val="en-GB"/>
        </w:rPr>
        <w:t>Weakest part of our team is complexity.</w:t>
      </w:r>
    </w:p>
    <w:p w14:paraId="74DE964F" w14:textId="77777777" w:rsidR="00C710C2" w:rsidRDefault="006A4B6B" w:rsidP="006A4B6B">
      <w:pPr>
        <w:rPr>
          <w:lang w:val="en-GB"/>
        </w:rPr>
      </w:pPr>
      <w:r w:rsidRPr="006A4B6B">
        <w:rPr>
          <w:lang w:val="en-GB"/>
        </w:rPr>
        <w:t>We can do linear regression or surge</w:t>
      </w:r>
      <w:r w:rsidR="00C710C2">
        <w:rPr>
          <w:lang w:val="en-GB"/>
        </w:rPr>
        <w:t xml:space="preserve"> analytics</w:t>
      </w:r>
      <w:r w:rsidRPr="006A4B6B">
        <w:rPr>
          <w:lang w:val="en-GB"/>
        </w:rPr>
        <w:t>.</w:t>
      </w:r>
    </w:p>
    <w:p w14:paraId="71244ED6" w14:textId="1E35C829" w:rsidR="00BE1F86" w:rsidRDefault="00C710C2" w:rsidP="006A4B6B">
      <w:pPr>
        <w:rPr>
          <w:lang w:val="en-GB"/>
        </w:rPr>
      </w:pPr>
      <w:r>
        <w:rPr>
          <w:lang w:val="en-GB"/>
        </w:rPr>
        <w:t>The analytics dashboard will be reviewed next meeting.</w:t>
      </w:r>
    </w:p>
    <w:p w14:paraId="104C7ECD" w14:textId="77777777" w:rsidR="00C710C2" w:rsidRPr="00C710C2" w:rsidRDefault="00C710C2" w:rsidP="006A4B6B">
      <w:pPr>
        <w:rPr>
          <w:lang w:val="en-GB"/>
        </w:rPr>
      </w:pPr>
    </w:p>
    <w:p w14:paraId="5AA43513" w14:textId="61A930E6" w:rsidR="003A6917" w:rsidRDefault="00463591" w:rsidP="003A6917">
      <w:pPr>
        <w:tabs>
          <w:tab w:val="left" w:pos="3156"/>
        </w:tabs>
        <w:jc w:val="both"/>
      </w:pPr>
      <w:r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  <w:t>Action item</w:t>
      </w:r>
      <w:r w:rsidR="00C710C2"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  <w:t>s</w:t>
      </w:r>
    </w:p>
    <w:p w14:paraId="08DDABF3" w14:textId="61AB6526" w:rsidR="00580796" w:rsidRDefault="00580796" w:rsidP="00580796">
      <w:pPr>
        <w:pStyle w:val="ListParagraph"/>
        <w:numPr>
          <w:ilvl w:val="0"/>
          <w:numId w:val="11"/>
        </w:numPr>
        <w:rPr>
          <w:rFonts w:eastAsia="Times New Roman" w:cstheme="minorHAnsi"/>
        </w:rPr>
      </w:pPr>
      <w:r w:rsidRPr="00580796">
        <w:rPr>
          <w:rFonts w:cstheme="minorHAnsi"/>
        </w:rPr>
        <w:t xml:space="preserve">Business process diagram &amp; </w:t>
      </w:r>
      <w:r w:rsidRPr="00580796">
        <w:rPr>
          <w:rFonts w:eastAsia="Times New Roman" w:cstheme="minorHAnsi"/>
        </w:rPr>
        <w:t>Workflow diagram</w:t>
      </w:r>
    </w:p>
    <w:p w14:paraId="075456F3" w14:textId="2BE9FFBA" w:rsidR="00FA7779" w:rsidRPr="00463591" w:rsidRDefault="00FA7779" w:rsidP="00580796">
      <w:pPr>
        <w:pStyle w:val="ListParagraph"/>
        <w:numPr>
          <w:ilvl w:val="0"/>
          <w:numId w:val="11"/>
        </w:numPr>
        <w:rPr>
          <w:rFonts w:eastAsia="Times New Roman" w:cstheme="minorHAnsi"/>
        </w:rPr>
      </w:pPr>
      <w:r>
        <w:rPr>
          <w:lang w:val="en-GB"/>
        </w:rPr>
        <w:t>R</w:t>
      </w:r>
      <w:r w:rsidRPr="006A4B6B">
        <w:rPr>
          <w:lang w:val="en-GB"/>
        </w:rPr>
        <w:t>eexplain the architectural diagram</w:t>
      </w:r>
    </w:p>
    <w:p w14:paraId="0A8F7EC4" w14:textId="5EE7C6A4" w:rsidR="00463591" w:rsidRDefault="00463591" w:rsidP="00580796">
      <w:pPr>
        <w:pStyle w:val="ListParagraph"/>
        <w:numPr>
          <w:ilvl w:val="0"/>
          <w:numId w:val="11"/>
        </w:numPr>
        <w:rPr>
          <w:rFonts w:eastAsia="Times New Roman" w:cstheme="minorHAnsi"/>
        </w:rPr>
      </w:pPr>
      <w:r>
        <w:rPr>
          <w:rFonts w:eastAsia="Times New Roman" w:cstheme="minorHAnsi"/>
        </w:rPr>
        <w:t>Stress test</w:t>
      </w:r>
    </w:p>
    <w:p w14:paraId="7CBC677A" w14:textId="725069B6" w:rsidR="00C710C2" w:rsidRDefault="00C710C2" w:rsidP="00580796">
      <w:pPr>
        <w:pStyle w:val="ListParagraph"/>
        <w:numPr>
          <w:ilvl w:val="0"/>
          <w:numId w:val="11"/>
        </w:num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Video</w:t>
      </w:r>
    </w:p>
    <w:p w14:paraId="11F46D1D" w14:textId="281E81C5" w:rsidR="00C710C2" w:rsidRDefault="00C710C2" w:rsidP="00580796">
      <w:pPr>
        <w:pStyle w:val="ListParagraph"/>
        <w:numPr>
          <w:ilvl w:val="0"/>
          <w:numId w:val="11"/>
        </w:numPr>
        <w:rPr>
          <w:rFonts w:eastAsia="Times New Roman" w:cstheme="minorHAnsi"/>
        </w:rPr>
      </w:pPr>
      <w:r>
        <w:rPr>
          <w:rFonts w:eastAsia="Times New Roman" w:cstheme="minorHAnsi"/>
        </w:rPr>
        <w:t>Poster</w:t>
      </w:r>
    </w:p>
    <w:p w14:paraId="35652D7F" w14:textId="074A8F9D" w:rsidR="00C710C2" w:rsidRPr="00580796" w:rsidRDefault="00C710C2" w:rsidP="00580796">
      <w:pPr>
        <w:pStyle w:val="ListParagraph"/>
        <w:numPr>
          <w:ilvl w:val="0"/>
          <w:numId w:val="11"/>
        </w:numPr>
        <w:rPr>
          <w:rFonts w:eastAsia="Times New Roman" w:cstheme="minorHAnsi"/>
        </w:rPr>
      </w:pPr>
      <w:r>
        <w:rPr>
          <w:rFonts w:eastAsia="Times New Roman" w:cstheme="minorHAnsi"/>
        </w:rPr>
        <w:t>Show the analytics dashboard</w:t>
      </w:r>
    </w:p>
    <w:p w14:paraId="18C9BF81" w14:textId="2785F6B4" w:rsidR="00580796" w:rsidRDefault="00580796" w:rsidP="00580796">
      <w:pPr>
        <w:tabs>
          <w:tab w:val="left" w:pos="3156"/>
        </w:tabs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18"/>
        </w:rPr>
      </w:pPr>
    </w:p>
    <w:p w14:paraId="59562B3C" w14:textId="77777777" w:rsidR="00580796" w:rsidRPr="00580796" w:rsidRDefault="00580796" w:rsidP="00580796">
      <w:pPr>
        <w:tabs>
          <w:tab w:val="left" w:pos="3156"/>
        </w:tabs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18"/>
        </w:rPr>
      </w:pPr>
    </w:p>
    <w:p w14:paraId="7D4C0604" w14:textId="688FCD59" w:rsidR="00580796" w:rsidRDefault="003A6917" w:rsidP="00580796">
      <w:pPr>
        <w:tabs>
          <w:tab w:val="left" w:pos="3156"/>
        </w:tabs>
        <w:spacing w:after="0" w:line="240" w:lineRule="auto"/>
        <w:jc w:val="both"/>
        <w:textAlignment w:val="baseline"/>
        <w:rPr>
          <w:rFonts w:ascii="Arial" w:eastAsia="Times New Roman" w:hAnsi="Arial" w:cs="Arial"/>
          <w:sz w:val="28"/>
          <w:szCs w:val="18"/>
        </w:rPr>
      </w:pPr>
      <w:r w:rsidRPr="00580796">
        <w:rPr>
          <w:rFonts w:ascii="Arial" w:eastAsia="Times New Roman" w:hAnsi="Arial" w:cs="Arial"/>
          <w:b/>
          <w:bCs/>
          <w:color w:val="3B3838"/>
          <w:sz w:val="28"/>
          <w:szCs w:val="18"/>
          <w:lang w:val="en-GB"/>
        </w:rPr>
        <w:t>Future Meeting</w:t>
      </w:r>
    </w:p>
    <w:p w14:paraId="7E2F55D2" w14:textId="710238DA" w:rsidR="003A6917" w:rsidRPr="00580796" w:rsidRDefault="003A6917" w:rsidP="00580796">
      <w:pPr>
        <w:tabs>
          <w:tab w:val="left" w:pos="3156"/>
        </w:tabs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sz w:val="28"/>
          <w:szCs w:val="18"/>
        </w:rPr>
      </w:pPr>
      <w:r w:rsidRPr="00580796">
        <w:rPr>
          <w:rFonts w:ascii="Arial" w:eastAsia="Times New Roman" w:hAnsi="Arial" w:cs="Arial"/>
          <w:sz w:val="28"/>
          <w:szCs w:val="18"/>
        </w:rPr>
        <w:br/>
      </w:r>
    </w:p>
    <w:p w14:paraId="78FC439C" w14:textId="0151AF4D" w:rsidR="003A6917" w:rsidRPr="008E7980" w:rsidRDefault="00355A79" w:rsidP="003A691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Arial" w:eastAsia="Times New Roman" w:hAnsi="Arial" w:cs="Arial"/>
          <w:b/>
          <w:bCs/>
          <w:i/>
          <w:iCs/>
          <w:color w:val="3B3838"/>
          <w:szCs w:val="18"/>
          <w:lang w:val="en-GB"/>
        </w:rPr>
        <w:t>25</w:t>
      </w:r>
      <w:r w:rsidR="00AF0AD4">
        <w:rPr>
          <w:rFonts w:ascii="Arial" w:eastAsia="Times New Roman" w:hAnsi="Arial" w:cs="Arial"/>
          <w:b/>
          <w:bCs/>
          <w:i/>
          <w:iCs/>
          <w:color w:val="3B3838"/>
          <w:szCs w:val="18"/>
          <w:lang w:val="en-GB"/>
        </w:rPr>
        <w:t xml:space="preserve"> October</w:t>
      </w:r>
      <w:r w:rsidR="003A6917">
        <w:rPr>
          <w:rFonts w:ascii="Arial" w:eastAsia="Times New Roman" w:hAnsi="Arial" w:cs="Arial"/>
          <w:b/>
          <w:bCs/>
          <w:i/>
          <w:iCs/>
          <w:color w:val="3B3838"/>
          <w:szCs w:val="18"/>
          <w:lang w:val="en-GB"/>
        </w:rPr>
        <w:t xml:space="preserve">, </w:t>
      </w:r>
      <w:r>
        <w:rPr>
          <w:rFonts w:ascii="Arial" w:eastAsia="Times New Roman" w:hAnsi="Arial" w:cs="Arial"/>
          <w:b/>
          <w:bCs/>
          <w:i/>
          <w:iCs/>
          <w:color w:val="3B3838"/>
          <w:szCs w:val="18"/>
          <w:lang w:val="en-GB"/>
        </w:rPr>
        <w:t>1140am</w:t>
      </w:r>
      <w:r w:rsidR="00C710C2">
        <w:rPr>
          <w:rFonts w:ascii="Arial" w:eastAsia="Times New Roman" w:hAnsi="Arial" w:cs="Arial"/>
          <w:b/>
          <w:bCs/>
          <w:i/>
          <w:iCs/>
          <w:color w:val="3B3838"/>
          <w:szCs w:val="18"/>
          <w:lang w:val="en-GB"/>
        </w:rPr>
        <w:t xml:space="preserve"> with </w:t>
      </w:r>
      <w:r w:rsidR="00C710C2" w:rsidRPr="00C710C2">
        <w:rPr>
          <w:rFonts w:ascii="Arial" w:eastAsia="Times New Roman" w:hAnsi="Arial" w:cs="Arial"/>
          <w:b/>
          <w:bCs/>
          <w:i/>
          <w:iCs/>
          <w:color w:val="3B3838"/>
          <w:szCs w:val="18"/>
          <w:lang w:val="en-GB"/>
        </w:rPr>
        <w:t>Professor Benjamin Gan,</w:t>
      </w:r>
    </w:p>
    <w:p w14:paraId="2796EE7E" w14:textId="7BD618B4" w:rsidR="008E7980" w:rsidRPr="008E7980" w:rsidRDefault="008E7980" w:rsidP="003A691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8E7980" w:rsidRPr="008E79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D2D4B"/>
    <w:multiLevelType w:val="multilevel"/>
    <w:tmpl w:val="8F38D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085A40"/>
    <w:multiLevelType w:val="multilevel"/>
    <w:tmpl w:val="01C06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586900"/>
    <w:multiLevelType w:val="hybridMultilevel"/>
    <w:tmpl w:val="4E58068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12186"/>
    <w:multiLevelType w:val="hybridMultilevel"/>
    <w:tmpl w:val="8D5A331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B6779"/>
    <w:multiLevelType w:val="hybridMultilevel"/>
    <w:tmpl w:val="C686BD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F2396"/>
    <w:multiLevelType w:val="multilevel"/>
    <w:tmpl w:val="F7449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615728"/>
    <w:multiLevelType w:val="multilevel"/>
    <w:tmpl w:val="CF601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F7B2220"/>
    <w:multiLevelType w:val="hybridMultilevel"/>
    <w:tmpl w:val="B938221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A2273F"/>
    <w:multiLevelType w:val="hybridMultilevel"/>
    <w:tmpl w:val="8700A8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D43EA6"/>
    <w:multiLevelType w:val="multilevel"/>
    <w:tmpl w:val="4524D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72664AB"/>
    <w:multiLevelType w:val="multilevel"/>
    <w:tmpl w:val="95427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CBF3740"/>
    <w:multiLevelType w:val="hybridMultilevel"/>
    <w:tmpl w:val="0966F88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4369FE"/>
    <w:multiLevelType w:val="hybridMultilevel"/>
    <w:tmpl w:val="DCC4F5B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6"/>
  </w:num>
  <w:num w:numId="5">
    <w:abstractNumId w:val="10"/>
  </w:num>
  <w:num w:numId="6">
    <w:abstractNumId w:val="9"/>
  </w:num>
  <w:num w:numId="7">
    <w:abstractNumId w:val="2"/>
  </w:num>
  <w:num w:numId="8">
    <w:abstractNumId w:val="3"/>
  </w:num>
  <w:num w:numId="9">
    <w:abstractNumId w:val="12"/>
  </w:num>
  <w:num w:numId="10">
    <w:abstractNumId w:val="7"/>
  </w:num>
  <w:num w:numId="11">
    <w:abstractNumId w:val="4"/>
  </w:num>
  <w:num w:numId="12">
    <w:abstractNumId w:val="8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wsDQyMTQzMDK3NDJV0lEKTi0uzszPAykwrwUAs3iFuCwAAAA="/>
  </w:docVars>
  <w:rsids>
    <w:rsidRoot w:val="008E7980"/>
    <w:rsid w:val="00057322"/>
    <w:rsid w:val="00090476"/>
    <w:rsid w:val="000F7E31"/>
    <w:rsid w:val="00100BA0"/>
    <w:rsid w:val="001055F5"/>
    <w:rsid w:val="00116936"/>
    <w:rsid w:val="00145601"/>
    <w:rsid w:val="001535FD"/>
    <w:rsid w:val="001573F9"/>
    <w:rsid w:val="001D2C1D"/>
    <w:rsid w:val="00272DA8"/>
    <w:rsid w:val="002F6AB8"/>
    <w:rsid w:val="00313C71"/>
    <w:rsid w:val="00317859"/>
    <w:rsid w:val="00324507"/>
    <w:rsid w:val="00355A79"/>
    <w:rsid w:val="003A6917"/>
    <w:rsid w:val="003A7958"/>
    <w:rsid w:val="003F766A"/>
    <w:rsid w:val="004618E2"/>
    <w:rsid w:val="00463591"/>
    <w:rsid w:val="00473ED1"/>
    <w:rsid w:val="00484CA8"/>
    <w:rsid w:val="004C1E8B"/>
    <w:rsid w:val="004D6BCA"/>
    <w:rsid w:val="004E09B4"/>
    <w:rsid w:val="00507797"/>
    <w:rsid w:val="00515622"/>
    <w:rsid w:val="00516706"/>
    <w:rsid w:val="00527AAF"/>
    <w:rsid w:val="0054463E"/>
    <w:rsid w:val="00564F92"/>
    <w:rsid w:val="00580796"/>
    <w:rsid w:val="00590819"/>
    <w:rsid w:val="00593ED2"/>
    <w:rsid w:val="005A3718"/>
    <w:rsid w:val="00600DD4"/>
    <w:rsid w:val="00613A1B"/>
    <w:rsid w:val="00675EB2"/>
    <w:rsid w:val="00681DAE"/>
    <w:rsid w:val="006A4B6B"/>
    <w:rsid w:val="006E0E0D"/>
    <w:rsid w:val="00724B22"/>
    <w:rsid w:val="007362DE"/>
    <w:rsid w:val="00775367"/>
    <w:rsid w:val="00792E5C"/>
    <w:rsid w:val="00830987"/>
    <w:rsid w:val="008766CC"/>
    <w:rsid w:val="0088224C"/>
    <w:rsid w:val="008A3FF8"/>
    <w:rsid w:val="008B4AEE"/>
    <w:rsid w:val="008B6CB5"/>
    <w:rsid w:val="008E7980"/>
    <w:rsid w:val="00934390"/>
    <w:rsid w:val="00981913"/>
    <w:rsid w:val="009E306D"/>
    <w:rsid w:val="009F5708"/>
    <w:rsid w:val="00A1067C"/>
    <w:rsid w:val="00A11374"/>
    <w:rsid w:val="00AC4092"/>
    <w:rsid w:val="00AF0AD4"/>
    <w:rsid w:val="00B85BB2"/>
    <w:rsid w:val="00BA6D44"/>
    <w:rsid w:val="00BD1370"/>
    <w:rsid w:val="00BD6A53"/>
    <w:rsid w:val="00BE1F86"/>
    <w:rsid w:val="00C20E0C"/>
    <w:rsid w:val="00C232A3"/>
    <w:rsid w:val="00C473F2"/>
    <w:rsid w:val="00C710C2"/>
    <w:rsid w:val="00C94793"/>
    <w:rsid w:val="00D207D5"/>
    <w:rsid w:val="00D37758"/>
    <w:rsid w:val="00D44D36"/>
    <w:rsid w:val="00D462F9"/>
    <w:rsid w:val="00D91635"/>
    <w:rsid w:val="00DC14D4"/>
    <w:rsid w:val="00E00609"/>
    <w:rsid w:val="00E055D1"/>
    <w:rsid w:val="00E07561"/>
    <w:rsid w:val="00E2413B"/>
    <w:rsid w:val="00E369A7"/>
    <w:rsid w:val="00E53ACC"/>
    <w:rsid w:val="00E61A88"/>
    <w:rsid w:val="00EA171E"/>
    <w:rsid w:val="00F0043A"/>
    <w:rsid w:val="00F024D4"/>
    <w:rsid w:val="00F06D82"/>
    <w:rsid w:val="00F44444"/>
    <w:rsid w:val="00F71D48"/>
    <w:rsid w:val="00FA72C6"/>
    <w:rsid w:val="00FA7779"/>
    <w:rsid w:val="00FB6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1C253"/>
  <w15:chartTrackingRefBased/>
  <w15:docId w15:val="{99366614-4F12-4427-AF83-743521162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E7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xw51718564">
    <w:name w:val="scxw51718564"/>
    <w:basedOn w:val="DefaultParagraphFont"/>
    <w:rsid w:val="008E7980"/>
  </w:style>
  <w:style w:type="character" w:customStyle="1" w:styleId="normaltextrun">
    <w:name w:val="normaltextrun"/>
    <w:basedOn w:val="DefaultParagraphFont"/>
    <w:rsid w:val="008E7980"/>
  </w:style>
  <w:style w:type="character" w:customStyle="1" w:styleId="eop">
    <w:name w:val="eop"/>
    <w:basedOn w:val="DefaultParagraphFont"/>
    <w:rsid w:val="008E7980"/>
  </w:style>
  <w:style w:type="character" w:customStyle="1" w:styleId="spellingerror">
    <w:name w:val="spellingerror"/>
    <w:basedOn w:val="DefaultParagraphFont"/>
    <w:rsid w:val="008E7980"/>
  </w:style>
  <w:style w:type="character" w:customStyle="1" w:styleId="advancedproofingissue">
    <w:name w:val="advancedproofingissue"/>
    <w:basedOn w:val="DefaultParagraphFont"/>
    <w:rsid w:val="008E7980"/>
  </w:style>
  <w:style w:type="paragraph" w:styleId="ListParagraph">
    <w:name w:val="List Paragraph"/>
    <w:basedOn w:val="Normal"/>
    <w:uiPriority w:val="34"/>
    <w:qFormat/>
    <w:rsid w:val="008E7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18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3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8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547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64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6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6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29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98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2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254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0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08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8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07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03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169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59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54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4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06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007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4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65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8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89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3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64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Cheryl CHIAM</cp:lastModifiedBy>
  <cp:revision>2</cp:revision>
  <dcterms:created xsi:type="dcterms:W3CDTF">2018-10-21T02:07:00Z</dcterms:created>
  <dcterms:modified xsi:type="dcterms:W3CDTF">2018-10-21T02:07:00Z</dcterms:modified>
</cp:coreProperties>
</file>